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Dear [Hiring Committee/Name of the Institution],</w:t>
      </w:r>
    </w:p>
    <w:p>
      <w:pPr>
        <w:pStyle w:val="BodyText"/>
      </w:pPr>
      <w:r>
        <w:t xml:space="preserve">I am writing to express my sincere interest in the Professor position at [Institution Name] in Myanmar Yangon. As an accomplished academic with a deep commitment to advancing education and fostering intellectual growth, I am eager to contribute my expertise, research acumen, and teaching philosophy to an institution that values excellence and innovation. My extensive experience as a Professor, coupled with my cultural sensitivity and understanding of the unique educational landscape in Myanmar Yangon, makes me a strong candidate for this opportunity.</w:t>
      </w:r>
    </w:p>
    <w:p>
      <w:pPr>
        <w:pStyle w:val="BodyText"/>
      </w:pPr>
      <w:r>
        <w:t xml:space="preserve">With over [X years] of experience in academia, I have dedicated my career to shaping future leaders through rigorous scholarship and mentorship. My academic journey has taken me through prestigious institutions across [Country/Region], where I have held roles such as [Previous Positions], focusing on disciplines such as [Your Field of Expertise]. Throughout my career, I have emphasized the importance of research-driven education, interdisciplinary collaboration, and community engagement—principles that align seamlessly with the mission of your institution. The opportunity to contribute to Myanmar Yangon’s academic environment is particularly compelling, as it represents a dynamic and evolving region where education can serve as a catalyst for social and economic progress.</w:t>
      </w:r>
    </w:p>
    <w:p>
      <w:pPr>
        <w:pStyle w:val="BodyText"/>
      </w:pPr>
      <w:r>
        <w:t xml:space="preserve">As a Professor, I have consistently prioritized creating inclusive classrooms where students from diverse backgrounds feel empowered to explore complex ideas. My teaching philosophy centers on fostering critical thinking, ethical reasoning, and practical application of knowledge. For instance, in my courses on [Specific Subject], I integrate case studies from Southeast Asian contexts to ensure that students can connect theoretical concepts with real-world challenges. This approach not only enhances learning outcomes but also prepares students to address the unique issues facing their communities. In Myanmar Yangon, where the educational system is undergoing significant transformation, I am confident that my ability to adapt pedagogical strategies to local needs will make a meaningful impact.</w:t>
      </w:r>
    </w:p>
    <w:p>
      <w:pPr>
        <w:pStyle w:val="BodyText"/>
      </w:pPr>
      <w:r>
        <w:t xml:space="preserve">My research contributions have focused on [Research Areas], with publications in [Journals/Conferences] and collaborations with institutions across Asia. For example, my work on [Specific Research Project] has provided insights into [Key Findings], which are directly relevant to the socio-economic challenges faced by Myanmar Yangon. I am particularly interested in exploring how higher education can bridge gaps between academic training and the workforce, a topic of growing importance in this region. By establishing partnerships with local industries, NGOs, and government agencies, I aim to create research initiatives that address pressing issues such as sustainable development, digital literacy, and inclusive growth.</w:t>
      </w:r>
    </w:p>
    <w:p>
      <w:pPr>
        <w:pStyle w:val="BodyText"/>
      </w:pPr>
      <w:r>
        <w:t xml:space="preserve">What sets me apart as a Professor is my unwavering dedication to student success. I believe that education is not merely about imparting knowledge but about nurturing curiosity and resilience. In my previous roles, I have mentored numerous graduate students who have gone on to pursue advanced degrees or careers in academia, industry, and public service. I am particularly passionate about supporting underrepresented groups in higher education, a goal that resonates deeply with the inclusive values of your institution. In Myanmar Yangon, where access to quality education remains a challenge for many, I am committed to developing programs that promote equity and opportunity.</w:t>
      </w:r>
    </w:p>
    <w:p>
      <w:pPr>
        <w:pStyle w:val="BodyText"/>
      </w:pPr>
      <w:r>
        <w:t xml:space="preserve">The cultural and historical significance of Myanmar Yangon adds another layer of appeal to this position. The city’s rich heritage, vibrant communities, and strategic location in Southeast Asia offer a unique backdrop for academic exploration. I have long admired the resilience and creativity of the people in this region, and I am eager to contribute to an institution that is shaping the future of education here. By integrating local perspectives into curricula and research, I aim to create a learning environment that honors Myanmar’s traditions while embracing global best practices.</w:t>
      </w:r>
    </w:p>
    <w:p>
      <w:pPr>
        <w:pStyle w:val="BodyText"/>
      </w:pPr>
      <w:r>
        <w:t xml:space="preserve">Finally, I would like to emphasize my adaptability and commitment to continuous growth. As a Professor, I am always seeking ways to improve my teaching methods, stay current with emerging trends in my field, and engage with the broader academic community. I am particularly interested in collaborating with colleagues at [Institution Name] to develop innovative programs that address the evolving needs of students and society. My goal is to build a legacy of excellence that benefits both the institution and the wider community.</w:t>
      </w:r>
    </w:p>
    <w:p>
      <w:pPr>
        <w:pStyle w:val="BodyText"/>
      </w:pPr>
      <w:r>
        <w:t xml:space="preserve">Thank you for considering my application. I would welcome the opportunity to discuss how my background, vision, and passion for education align with your institution’s goals. Please feel free to contact me at [Your Phone Number] or [Your Email Address] at your earliest convenience. I look forward to contributing to the continued success of [Institution Name] in Myanmar Yang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Myanmar Yangon</dc:title>
  <dc:creator/>
  <cp:keywords/>
  <dcterms:created xsi:type="dcterms:W3CDTF">2026-07-23T20:52:33Z</dcterms:created>
  <dcterms:modified xsi:type="dcterms:W3CDTF">2026-07-23T20:52:33Z</dcterms:modified>
</cp:coreProperties>
</file>

<file path=docProps/custom.xml><?xml version="1.0" encoding="utf-8"?>
<Properties xmlns="http://schemas.openxmlformats.org/officeDocument/2006/custom-properties" xmlns:vt="http://schemas.openxmlformats.org/officeDocument/2006/docPropsVTypes"/>
</file>